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Default="0077644F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 xml:space="preserve">SAP </w:t>
                            </w:r>
                            <w:r w:rsidR="001B222A">
                              <w:rPr>
                                <w:b/>
                                <w:sz w:val="52"/>
                                <w:szCs w:val="48"/>
                              </w:rPr>
                              <w:t>Setup</w:t>
                            </w:r>
                          </w:p>
                          <w:p w:rsidR="001B222A" w:rsidRPr="00040858" w:rsidRDefault="001C0543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Single Screen Work 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2F2055" w:rsidRDefault="0077644F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 xml:space="preserve">SAP </w:t>
                      </w:r>
                      <w:r w:rsidR="001B222A">
                        <w:rPr>
                          <w:b/>
                          <w:sz w:val="52"/>
                          <w:szCs w:val="48"/>
                        </w:rPr>
                        <w:t>Setup</w:t>
                      </w:r>
                    </w:p>
                    <w:p w:rsidR="001B222A" w:rsidRPr="00040858" w:rsidRDefault="001C0543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Single Screen Work Ord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2FF8" w:rsidRPr="007459BD" w:rsidRDefault="00352FF8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SAP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352FF8" w:rsidRPr="007459BD" w:rsidRDefault="00352FF8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SAP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1C0543" w:rsidP="008D4102">
                            <w:pPr>
                              <w:ind w:left="180"/>
                            </w:pPr>
                            <w:r>
                              <w:t>Set work order defaults.</w:t>
                            </w:r>
                          </w:p>
                          <w:p w:rsidR="008D4102" w:rsidRDefault="008D4102" w:rsidP="008D4102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1C0543" w:rsidP="008D4102">
                      <w:pPr>
                        <w:ind w:left="180"/>
                      </w:pPr>
                      <w:r>
                        <w:t>Set work order defaults.</w:t>
                      </w:r>
                    </w:p>
                    <w:p w:rsidR="008D4102" w:rsidRDefault="008D4102" w:rsidP="008D4102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BC6" w:rsidRPr="00445B91" w:rsidRDefault="00A35BC6" w:rsidP="001B222A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 w:rsidR="001B222A"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A35BC6" w:rsidRPr="00445B91" w:rsidRDefault="00A35BC6" w:rsidP="001B222A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 w:rsidR="001B222A"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85928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 w:rsidR="006C2213">
                              <w:t xml:space="preserve"> </w:t>
                            </w:r>
                            <w:r w:rsidR="001C0543">
                              <w:rPr>
                                <w:color w:val="000000" w:themeColor="text1"/>
                              </w:rPr>
                              <w:t xml:space="preserve">Transaction </w:t>
                            </w:r>
                            <w:r w:rsidR="001C0543" w:rsidRPr="001C0543">
                              <w:rPr>
                                <w:b/>
                                <w:color w:val="0066FF"/>
                              </w:rPr>
                              <w:t>IW33</w:t>
                            </w:r>
                          </w:p>
                          <w:p w:rsidR="00296395" w:rsidRPr="00296395" w:rsidRDefault="00296395" w:rsidP="00296395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C0543" w:rsidRDefault="00315951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Display Order:  Initial Screen </w:t>
                            </w:r>
                            <w:r>
                              <w:t>window opens</w:t>
                            </w:r>
                          </w:p>
                          <w:p w:rsidR="00315951" w:rsidRDefault="00315951" w:rsidP="0031595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Order Field – </w:t>
                            </w:r>
                            <w:r w:rsidRPr="00315951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any valid 11-digit work order number.</w:t>
                            </w:r>
                          </w:p>
                          <w:p w:rsidR="00315951" w:rsidRDefault="00315951" w:rsidP="0031595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315951">
                              <w:rPr>
                                <w:i/>
                                <w:color w:val="0066FF"/>
                              </w:rPr>
                              <w:t>Enter</w:t>
                            </w:r>
                            <w:r>
                              <w:t>&gt;</w:t>
                            </w:r>
                          </w:p>
                          <w:p w:rsidR="001C0543" w:rsidRPr="00315951" w:rsidRDefault="001C0543" w:rsidP="001C0543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F4D2F" w:rsidRDefault="00315951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Display DPI Corrective Maintenance Order 6100#######: Central Header </w:t>
                            </w:r>
                            <w:r w:rsidR="004F4D2F">
                              <w:t>window opens</w:t>
                            </w:r>
                          </w:p>
                          <w:p w:rsidR="00A96B8B" w:rsidRDefault="00A96B8B" w:rsidP="00A96B8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rPr>
                                <w:b/>
                              </w:rPr>
                              <w:t>&lt;</w:t>
                            </w:r>
                            <w:r w:rsidR="00315951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="00315951" w:rsidRPr="00315951">
                              <w:rPr>
                                <w:b/>
                              </w:rPr>
                              <w:t>Extras option</w:t>
                            </w:r>
                            <w:r w:rsidR="00A03651">
                              <w:rPr>
                                <w:b/>
                              </w:rPr>
                              <w:t xml:space="preserve"> </w:t>
                            </w:r>
                            <w:r w:rsidR="00315951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>
                                  <wp:extent cx="400411" cy="146304"/>
                                  <wp:effectExtent l="0" t="0" r="0" b="635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Button - Extras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00411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15951">
                              <w:rPr>
                                <w:b/>
                              </w:rPr>
                              <w:t xml:space="preserve"> </w:t>
                            </w:r>
                            <w:r w:rsidR="00A03651" w:rsidRPr="00A03651">
                              <w:rPr>
                                <w:sz w:val="20"/>
                              </w:rPr>
                              <w:t>(</w:t>
                            </w:r>
                            <w:r w:rsidR="00315951">
                              <w:rPr>
                                <w:sz w:val="20"/>
                              </w:rPr>
                              <w:t>Top line of page</w:t>
                            </w:r>
                            <w:r w:rsidR="00A03651" w:rsidRPr="00A03651">
                              <w:rPr>
                                <w:sz w:val="20"/>
                              </w:rPr>
                              <w:t>)</w:t>
                            </w:r>
                          </w:p>
                          <w:p w:rsidR="004F4D2F" w:rsidRDefault="004F4D2F" w:rsidP="00A96B8B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F4D2F" w:rsidRDefault="00A96B8B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A dropdown </w:t>
                            </w:r>
                            <w:r w:rsidR="004F4D2F">
                              <w:t>window opens</w:t>
                            </w:r>
                          </w:p>
                          <w:p w:rsidR="004F4D2F" w:rsidRDefault="004F4D2F" w:rsidP="004F4D2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="00A96B8B">
                              <w:rPr>
                                <w:i/>
                                <w:color w:val="0066FF"/>
                              </w:rPr>
                              <w:t>Hover Mouse over</w:t>
                            </w:r>
                            <w:r w:rsidR="00CE635C"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 w:rsidR="00CE635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A96B8B">
                              <w:rPr>
                                <w:color w:val="000000" w:themeColor="text1"/>
                              </w:rPr>
                              <w:t>Settings</w:t>
                            </w:r>
                          </w:p>
                          <w:p w:rsidR="00A96B8B" w:rsidRDefault="00A96B8B" w:rsidP="00A96B8B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15951" w:rsidRDefault="00315951" w:rsidP="003159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A dropdown </w:t>
                            </w:r>
                            <w:r>
                              <w:t>window opens</w:t>
                            </w:r>
                          </w:p>
                          <w:p w:rsidR="00315951" w:rsidRDefault="00315951" w:rsidP="00B52D16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B52D16">
                              <w:rPr>
                                <w:color w:val="000000" w:themeColor="text1"/>
                              </w:rPr>
                              <w:t>Default values . . .</w:t>
                            </w:r>
                          </w:p>
                          <w:p w:rsidR="00B52D16" w:rsidRPr="00B52D16" w:rsidRDefault="00B52D16" w:rsidP="00B52D16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A96B8B" w:rsidRDefault="00B52D16" w:rsidP="00A96B8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User default Values – General Tab</w:t>
                            </w:r>
                            <w:r w:rsidR="00A96B8B">
                              <w:rPr>
                                <w:i/>
                              </w:rPr>
                              <w:t xml:space="preserve"> </w:t>
                            </w:r>
                            <w:r w:rsidR="00A96B8B">
                              <w:t>window opens</w:t>
                            </w:r>
                          </w:p>
                          <w:p w:rsidR="00B52D16" w:rsidRPr="00B52D16" w:rsidRDefault="00B52D16" w:rsidP="00B52D16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B52D16" w:rsidRPr="00B52D16" w:rsidRDefault="00B52D16" w:rsidP="00B52D16">
                            <w:pPr>
                              <w:pStyle w:val="ListParagraph"/>
                              <w:ind w:left="1080"/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>Organization Section</w:t>
                            </w:r>
                          </w:p>
                          <w:p w:rsidR="00A03651" w:rsidRDefault="00683D38" w:rsidP="00A96B8B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Planning plant Field – </w:t>
                            </w:r>
                            <w:r w:rsidRPr="00683D38">
                              <w:rPr>
                                <w:color w:val="0066FF"/>
                              </w:rPr>
                              <w:t xml:space="preserve">Input </w:t>
                            </w:r>
                            <w:r>
                              <w:rPr>
                                <w:color w:val="000000" w:themeColor="text1"/>
                              </w:rPr>
                              <w:t>6000</w:t>
                            </w:r>
                          </w:p>
                          <w:p w:rsidR="00683D38" w:rsidRPr="00683D38" w:rsidRDefault="00683D38" w:rsidP="00A96B8B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Planner group Field – </w:t>
                            </w:r>
                            <w:r w:rsidRPr="00683D3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three-digit code </w:t>
                            </w:r>
                            <w:r w:rsidRPr="00683D38">
                              <w:rPr>
                                <w:color w:val="000000" w:themeColor="text1"/>
                                <w:sz w:val="20"/>
                              </w:rPr>
                              <w:t>(i.e., Alamance = 001; Numeric is the last three digits of Plant code.)</w:t>
                            </w:r>
                          </w:p>
                          <w:p w:rsidR="00683D38" w:rsidRDefault="00683D38" w:rsidP="00A96B8B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Main work center 1</w:t>
                            </w:r>
                            <w:r w:rsidRPr="00683D38">
                              <w:rPr>
                                <w:color w:val="000000" w:themeColor="text1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Field – </w:t>
                            </w:r>
                            <w:r w:rsidRPr="00683D38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TECHWORK</w:t>
                            </w:r>
                          </w:p>
                          <w:p w:rsidR="00683D38" w:rsidRDefault="00683D38" w:rsidP="00A96B8B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Main work center 2</w:t>
                            </w:r>
                            <w:r w:rsidRPr="00683D38">
                              <w:rPr>
                                <w:color w:val="000000" w:themeColor="text1"/>
                                <w:szCs w:val="24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Field – Input four-digit plant code (i.e., Alamance = 6001)</w:t>
                            </w:r>
                          </w:p>
                          <w:p w:rsidR="00683D38" w:rsidRPr="00683D38" w:rsidRDefault="00683D38" w:rsidP="00A96B8B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683D38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&gt; </w:t>
                            </w:r>
                            <w:r w:rsidRPr="00683D38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Ext. Procurement Tab</w:t>
                            </w:r>
                          </w:p>
                          <w:p w:rsidR="00055478" w:rsidRPr="00A96B8B" w:rsidRDefault="00055478" w:rsidP="00A96B8B">
                            <w:pPr>
                              <w:pStyle w:val="ListParagraph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A03651" w:rsidRDefault="00683D38" w:rsidP="00A036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User default Values – Ext Procurement</w:t>
                            </w:r>
                            <w:r w:rsidR="00A03651">
                              <w:rPr>
                                <w:i/>
                              </w:rPr>
                              <w:t xml:space="preserve"> </w:t>
                            </w:r>
                            <w:r w:rsidR="00A03651">
                              <w:t>window opens</w:t>
                            </w:r>
                          </w:p>
                          <w:p w:rsidR="00A03651" w:rsidRDefault="00683D38" w:rsidP="00A0365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Purchase Group Field – </w:t>
                            </w:r>
                            <w:r w:rsidRPr="00683D38">
                              <w:rPr>
                                <w:color w:val="0066FF"/>
                              </w:rPr>
                              <w:t xml:space="preserve">Input </w:t>
                            </w:r>
                            <w:r>
                              <w:t xml:space="preserve">A99 </w:t>
                            </w:r>
                            <w:r w:rsidRPr="00683D3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</w:p>
                          <w:p w:rsidR="00683D38" w:rsidRPr="00683D38" w:rsidRDefault="00683D38" w:rsidP="00A0365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</w:rPr>
                            </w:pPr>
                            <w:r>
                              <w:t xml:space="preserve">G/L Account Field – </w:t>
                            </w:r>
                            <w:r w:rsidRPr="00683D3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52331003 </w:t>
                            </w:r>
                            <w:r w:rsidRPr="00683D38">
                              <w:rPr>
                                <w:sz w:val="20"/>
                              </w:rPr>
                              <w:t>(Always)</w:t>
                            </w:r>
                          </w:p>
                          <w:p w:rsidR="00683D38" w:rsidRDefault="00683D38" w:rsidP="00A0365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Material Group Field = </w:t>
                            </w:r>
                            <w:r w:rsidRPr="00683D3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VMRS </w:t>
                            </w:r>
                            <w:r w:rsidRPr="00683D38">
                              <w:rPr>
                                <w:sz w:val="20"/>
                              </w:rPr>
                              <w:t>(Always)</w:t>
                            </w:r>
                          </w:p>
                          <w:p w:rsidR="00683D38" w:rsidRPr="00683D38" w:rsidRDefault="00683D38" w:rsidP="00683D38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683D38" w:rsidRPr="00411B90" w:rsidRDefault="00683D38" w:rsidP="00683D3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683D3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683D38">
                              <w:rPr>
                                <w:b/>
                              </w:rPr>
                              <w:t>Save icon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Icon - Sav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683D38" w:rsidRPr="00683D38" w:rsidRDefault="00683D38" w:rsidP="00683D38">
                            <w:pPr>
                              <w:pStyle w:val="ListParagraph"/>
                              <w:ind w:left="360"/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683D38" w:rsidRPr="00411B90" w:rsidRDefault="00683D38" w:rsidP="00683D3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683D3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 &gt; </w:t>
                            </w:r>
                            <w:r w:rsidRPr="00683D38">
                              <w:rPr>
                                <w:b/>
                              </w:rPr>
                              <w:t>Continue icon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>
                                  <wp:extent cx="146304" cy="146304"/>
                                  <wp:effectExtent l="0" t="0" r="6350" b="635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Continue (3)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Start w:id="0" w:name="_GoBack"/>
                          </w:p>
                          <w:bookmarkEnd w:id="0"/>
                          <w:p w:rsidR="00683D38" w:rsidRPr="00683D38" w:rsidRDefault="00683D38" w:rsidP="00683D38">
                            <w:pPr>
                              <w:pStyle w:val="ListParagraph"/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683D38" w:rsidRPr="00ED6C04" w:rsidRDefault="00683D38" w:rsidP="00683D3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683D3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 &gt; </w:t>
                            </w:r>
                            <w:r w:rsidRPr="00683D38">
                              <w:rPr>
                                <w:b/>
                              </w:rPr>
                              <w:t>Exit icon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1" name="Picture 11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Icon - Exit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85928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 w:rsidR="006C2213">
                        <w:t xml:space="preserve"> </w:t>
                      </w:r>
                      <w:r w:rsidR="001C0543">
                        <w:rPr>
                          <w:color w:val="000000" w:themeColor="text1"/>
                        </w:rPr>
                        <w:t xml:space="preserve">Transaction </w:t>
                      </w:r>
                      <w:r w:rsidR="001C0543" w:rsidRPr="001C0543">
                        <w:rPr>
                          <w:b/>
                          <w:color w:val="0066FF"/>
                        </w:rPr>
                        <w:t>IW33</w:t>
                      </w:r>
                    </w:p>
                    <w:p w:rsidR="00296395" w:rsidRPr="00296395" w:rsidRDefault="00296395" w:rsidP="00296395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1C0543" w:rsidRDefault="00315951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Display Order:  Initial Screen </w:t>
                      </w:r>
                      <w:r>
                        <w:t>window opens</w:t>
                      </w:r>
                    </w:p>
                    <w:p w:rsidR="00315951" w:rsidRDefault="00315951" w:rsidP="0031595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Order Field – </w:t>
                      </w:r>
                      <w:r w:rsidRPr="00315951">
                        <w:rPr>
                          <w:color w:val="0066FF"/>
                        </w:rPr>
                        <w:t>Input</w:t>
                      </w:r>
                      <w:r>
                        <w:t xml:space="preserve"> any valid 11-digit work order number.</w:t>
                      </w:r>
                    </w:p>
                    <w:p w:rsidR="00315951" w:rsidRDefault="00315951" w:rsidP="0031595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315951">
                        <w:rPr>
                          <w:i/>
                          <w:color w:val="0066FF"/>
                        </w:rPr>
                        <w:t>Enter</w:t>
                      </w:r>
                      <w:r>
                        <w:t>&gt;</w:t>
                      </w:r>
                    </w:p>
                    <w:p w:rsidR="001C0543" w:rsidRPr="00315951" w:rsidRDefault="001C0543" w:rsidP="001C0543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4F4D2F" w:rsidRDefault="00315951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Display DPI Corrective Maintenance Order 6100#######: Central Header </w:t>
                      </w:r>
                      <w:r w:rsidR="004F4D2F">
                        <w:t>window opens</w:t>
                      </w:r>
                    </w:p>
                    <w:p w:rsidR="00A96B8B" w:rsidRDefault="00A96B8B" w:rsidP="00A96B8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rPr>
                          <w:b/>
                        </w:rPr>
                        <w:t>&lt;</w:t>
                      </w:r>
                      <w:r w:rsidR="00315951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="00315951" w:rsidRPr="00315951">
                        <w:rPr>
                          <w:b/>
                        </w:rPr>
                        <w:t>Extras option</w:t>
                      </w:r>
                      <w:r w:rsidR="00A03651">
                        <w:rPr>
                          <w:b/>
                        </w:rPr>
                        <w:t xml:space="preserve"> </w:t>
                      </w:r>
                      <w:r w:rsidR="00315951">
                        <w:rPr>
                          <w:b/>
                          <w:noProof/>
                        </w:rPr>
                        <w:drawing>
                          <wp:inline distT="0" distB="0" distL="0" distR="0">
                            <wp:extent cx="400411" cy="146304"/>
                            <wp:effectExtent l="0" t="0" r="0" b="635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Button - Extras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00411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15951">
                        <w:rPr>
                          <w:b/>
                        </w:rPr>
                        <w:t xml:space="preserve"> </w:t>
                      </w:r>
                      <w:r w:rsidR="00A03651" w:rsidRPr="00A03651">
                        <w:rPr>
                          <w:sz w:val="20"/>
                        </w:rPr>
                        <w:t>(</w:t>
                      </w:r>
                      <w:r w:rsidR="00315951">
                        <w:rPr>
                          <w:sz w:val="20"/>
                        </w:rPr>
                        <w:t>Top line of page</w:t>
                      </w:r>
                      <w:r w:rsidR="00A03651" w:rsidRPr="00A03651">
                        <w:rPr>
                          <w:sz w:val="20"/>
                        </w:rPr>
                        <w:t>)</w:t>
                      </w:r>
                    </w:p>
                    <w:p w:rsidR="004F4D2F" w:rsidRDefault="004F4D2F" w:rsidP="00A96B8B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4F4D2F" w:rsidRDefault="00A96B8B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A dropdown </w:t>
                      </w:r>
                      <w:r w:rsidR="004F4D2F">
                        <w:t>window opens</w:t>
                      </w:r>
                    </w:p>
                    <w:p w:rsidR="004F4D2F" w:rsidRDefault="004F4D2F" w:rsidP="004F4D2F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 w:rsidR="00A96B8B">
                        <w:rPr>
                          <w:i/>
                          <w:color w:val="0066FF"/>
                        </w:rPr>
                        <w:t>Hover Mouse over</w:t>
                      </w:r>
                      <w:r w:rsidR="00CE635C" w:rsidRPr="00CE635C">
                        <w:rPr>
                          <w:color w:val="000000" w:themeColor="text1"/>
                        </w:rPr>
                        <w:t>&gt;</w:t>
                      </w:r>
                      <w:r w:rsidR="00CE635C">
                        <w:rPr>
                          <w:color w:val="000000" w:themeColor="text1"/>
                        </w:rPr>
                        <w:t xml:space="preserve"> </w:t>
                      </w:r>
                      <w:r w:rsidR="00A96B8B">
                        <w:rPr>
                          <w:color w:val="000000" w:themeColor="text1"/>
                        </w:rPr>
                        <w:t>Settings</w:t>
                      </w:r>
                    </w:p>
                    <w:p w:rsidR="00A96B8B" w:rsidRDefault="00A96B8B" w:rsidP="00A96B8B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315951" w:rsidRDefault="00315951" w:rsidP="003159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A dropdown </w:t>
                      </w:r>
                      <w:r>
                        <w:t>window opens</w:t>
                      </w:r>
                    </w:p>
                    <w:p w:rsidR="00315951" w:rsidRDefault="00315951" w:rsidP="00B52D16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="00B52D16">
                        <w:rPr>
                          <w:color w:val="000000" w:themeColor="text1"/>
                        </w:rPr>
                        <w:t>Default values . . .</w:t>
                      </w:r>
                    </w:p>
                    <w:p w:rsidR="00B52D16" w:rsidRPr="00B52D16" w:rsidRDefault="00B52D16" w:rsidP="00B52D16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A96B8B" w:rsidRDefault="00B52D16" w:rsidP="00A96B8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User default Values – General Tab</w:t>
                      </w:r>
                      <w:r w:rsidR="00A96B8B">
                        <w:rPr>
                          <w:i/>
                        </w:rPr>
                        <w:t xml:space="preserve"> </w:t>
                      </w:r>
                      <w:r w:rsidR="00A96B8B">
                        <w:t>window opens</w:t>
                      </w:r>
                    </w:p>
                    <w:p w:rsidR="00B52D16" w:rsidRPr="00B52D16" w:rsidRDefault="00B52D16" w:rsidP="00B52D16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B52D16" w:rsidRPr="00B52D16" w:rsidRDefault="00B52D16" w:rsidP="00B52D16">
                      <w:pPr>
                        <w:pStyle w:val="ListParagraph"/>
                        <w:ind w:left="1080"/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>Organization Section</w:t>
                      </w:r>
                    </w:p>
                    <w:p w:rsidR="00A03651" w:rsidRDefault="00683D38" w:rsidP="00A96B8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Planning plant Field – </w:t>
                      </w:r>
                      <w:r w:rsidRPr="00683D38">
                        <w:rPr>
                          <w:color w:val="0066FF"/>
                        </w:rPr>
                        <w:t xml:space="preserve">Input </w:t>
                      </w:r>
                      <w:r>
                        <w:rPr>
                          <w:color w:val="000000" w:themeColor="text1"/>
                        </w:rPr>
                        <w:t>6000</w:t>
                      </w:r>
                    </w:p>
                    <w:p w:rsidR="00683D38" w:rsidRPr="00683D38" w:rsidRDefault="00683D38" w:rsidP="00A96B8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Planner group Field – </w:t>
                      </w:r>
                      <w:r w:rsidRPr="00683D38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three-digit code </w:t>
                      </w:r>
                      <w:r w:rsidRPr="00683D38">
                        <w:rPr>
                          <w:color w:val="000000" w:themeColor="text1"/>
                          <w:sz w:val="20"/>
                        </w:rPr>
                        <w:t>(i.e., Alamance = 001; Numeric is the last three digits of Plant code.)</w:t>
                      </w:r>
                    </w:p>
                    <w:p w:rsidR="00683D38" w:rsidRDefault="00683D38" w:rsidP="00A96B8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Main work center 1</w:t>
                      </w:r>
                      <w:r w:rsidRPr="00683D38">
                        <w:rPr>
                          <w:color w:val="000000" w:themeColor="text1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Field – </w:t>
                      </w:r>
                      <w:r w:rsidRPr="00683D38">
                        <w:rPr>
                          <w:color w:val="0066FF"/>
                          <w:szCs w:val="24"/>
                        </w:rPr>
                        <w:t>Input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TECHWORK</w:t>
                      </w:r>
                    </w:p>
                    <w:p w:rsidR="00683D38" w:rsidRDefault="00683D38" w:rsidP="00A96B8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Main work center 2</w:t>
                      </w:r>
                      <w:r w:rsidRPr="00683D38">
                        <w:rPr>
                          <w:color w:val="000000" w:themeColor="text1"/>
                          <w:szCs w:val="24"/>
                          <w:vertAlign w:val="superscript"/>
                        </w:rPr>
                        <w:t>nd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Field – Input four-digit plant code (i.e., Alamance = 6001)</w:t>
                      </w:r>
                    </w:p>
                    <w:p w:rsidR="00683D38" w:rsidRPr="00683D38" w:rsidRDefault="00683D38" w:rsidP="00A96B8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683D38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&gt; </w:t>
                      </w:r>
                      <w:r w:rsidRPr="00683D38">
                        <w:rPr>
                          <w:b/>
                          <w:color w:val="000000" w:themeColor="text1"/>
                          <w:szCs w:val="24"/>
                        </w:rPr>
                        <w:t>Ext. Procurement Tab</w:t>
                      </w:r>
                    </w:p>
                    <w:p w:rsidR="00055478" w:rsidRPr="00A96B8B" w:rsidRDefault="00055478" w:rsidP="00A96B8B">
                      <w:pPr>
                        <w:pStyle w:val="ListParagraph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A03651" w:rsidRDefault="00683D38" w:rsidP="00A036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User default Values – Ext Procurement</w:t>
                      </w:r>
                      <w:r w:rsidR="00A03651">
                        <w:rPr>
                          <w:i/>
                        </w:rPr>
                        <w:t xml:space="preserve"> </w:t>
                      </w:r>
                      <w:r w:rsidR="00A03651">
                        <w:t>window opens</w:t>
                      </w:r>
                    </w:p>
                    <w:p w:rsidR="00A03651" w:rsidRDefault="00683D38" w:rsidP="00A0365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Purchase Group Field – </w:t>
                      </w:r>
                      <w:r w:rsidRPr="00683D38">
                        <w:rPr>
                          <w:color w:val="0066FF"/>
                        </w:rPr>
                        <w:t xml:space="preserve">Input </w:t>
                      </w:r>
                      <w:r>
                        <w:t xml:space="preserve">A99 </w:t>
                      </w:r>
                      <w:r w:rsidRPr="00683D38">
                        <w:rPr>
                          <w:sz w:val="20"/>
                          <w:szCs w:val="20"/>
                        </w:rPr>
                        <w:t>(Always)</w:t>
                      </w:r>
                    </w:p>
                    <w:p w:rsidR="00683D38" w:rsidRPr="00683D38" w:rsidRDefault="00683D38" w:rsidP="00A0365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</w:rPr>
                      </w:pPr>
                      <w:r>
                        <w:t xml:space="preserve">G/L Account Field – </w:t>
                      </w:r>
                      <w:r w:rsidRPr="00683D38">
                        <w:rPr>
                          <w:color w:val="0066FF"/>
                        </w:rPr>
                        <w:t>Input</w:t>
                      </w:r>
                      <w:r>
                        <w:t xml:space="preserve"> 52331003 </w:t>
                      </w:r>
                      <w:r w:rsidRPr="00683D38">
                        <w:rPr>
                          <w:sz w:val="20"/>
                        </w:rPr>
                        <w:t>(Always)</w:t>
                      </w:r>
                    </w:p>
                    <w:p w:rsidR="00683D38" w:rsidRDefault="00683D38" w:rsidP="00A0365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Material Group Field = </w:t>
                      </w:r>
                      <w:r w:rsidRPr="00683D38">
                        <w:rPr>
                          <w:color w:val="0066FF"/>
                        </w:rPr>
                        <w:t>Input</w:t>
                      </w:r>
                      <w:r>
                        <w:t xml:space="preserve"> VMRS </w:t>
                      </w:r>
                      <w:r w:rsidRPr="00683D38">
                        <w:rPr>
                          <w:sz w:val="20"/>
                        </w:rPr>
                        <w:t>(Always)</w:t>
                      </w:r>
                    </w:p>
                    <w:p w:rsidR="00683D38" w:rsidRPr="00683D38" w:rsidRDefault="00683D38" w:rsidP="00683D38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683D38" w:rsidRPr="00411B90" w:rsidRDefault="00683D38" w:rsidP="00683D3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683D3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683D38">
                        <w:rPr>
                          <w:b/>
                        </w:rPr>
                        <w:t>Save icon</w:t>
                      </w:r>
                      <w:r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Icon - Sav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683D38" w:rsidRPr="00683D38" w:rsidRDefault="00683D38" w:rsidP="00683D38">
                      <w:pPr>
                        <w:pStyle w:val="ListParagraph"/>
                        <w:ind w:left="360"/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683D38" w:rsidRPr="00411B90" w:rsidRDefault="00683D38" w:rsidP="00683D3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683D3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 &gt; </w:t>
                      </w:r>
                      <w:r w:rsidRPr="00683D38">
                        <w:rPr>
                          <w:b/>
                        </w:rPr>
                        <w:t>Continue icon</w:t>
                      </w:r>
                      <w:r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  <w:noProof/>
                        </w:rPr>
                        <w:drawing>
                          <wp:inline distT="0" distB="0" distL="0" distR="0">
                            <wp:extent cx="146304" cy="146304"/>
                            <wp:effectExtent l="0" t="0" r="6350" b="635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Continue (3)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Start w:id="1" w:name="_GoBack"/>
                    </w:p>
                    <w:bookmarkEnd w:id="1"/>
                    <w:p w:rsidR="00683D38" w:rsidRPr="00683D38" w:rsidRDefault="00683D38" w:rsidP="00683D38">
                      <w:pPr>
                        <w:pStyle w:val="ListParagraph"/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683D38" w:rsidRPr="00ED6C04" w:rsidRDefault="00683D38" w:rsidP="00683D3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683D3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 &gt; </w:t>
                      </w:r>
                      <w:r w:rsidRPr="00683D38">
                        <w:rPr>
                          <w:b/>
                        </w:rPr>
                        <w:t>Exit icon</w:t>
                      </w:r>
                      <w:r>
                        <w:rPr>
                          <w:b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1" name="Picture 11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Icon - Exit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A03651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="001C0543">
                              <w:rPr>
                                <w:sz w:val="20"/>
                              </w:rPr>
                              <w:t>1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 w:rsidR="001C0543">
                              <w:rPr>
                                <w:sz w:val="20"/>
                              </w:rPr>
                              <w:t>26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A03651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1</w:t>
                      </w:r>
                      <w:r w:rsidR="001C0543">
                        <w:rPr>
                          <w:sz w:val="20"/>
                        </w:rPr>
                        <w:t>1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 w:rsidR="001C0543">
                        <w:rPr>
                          <w:sz w:val="20"/>
                        </w:rPr>
                        <w:t>26</w:t>
                      </w:r>
                      <w:r w:rsidR="008D4102"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76C9A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3D2D5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FC320D2"/>
    <w:multiLevelType w:val="hybridMultilevel"/>
    <w:tmpl w:val="912CD55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7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897097"/>
    <w:multiLevelType w:val="hybridMultilevel"/>
    <w:tmpl w:val="D2F478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77C6A30"/>
    <w:multiLevelType w:val="hybridMultilevel"/>
    <w:tmpl w:val="11DA245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855599"/>
    <w:multiLevelType w:val="hybridMultilevel"/>
    <w:tmpl w:val="0E1A4C4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C41E66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2690EBF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24" w15:restartNumberingAfterBreak="0">
    <w:nsid w:val="6D2208AA"/>
    <w:multiLevelType w:val="hybridMultilevel"/>
    <w:tmpl w:val="84BA5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4E044850">
      <w:start w:val="1"/>
      <w:numFmt w:val="bullet"/>
      <w:lvlText w:val=""/>
      <w:lvlPicBulletId w:val="0"/>
      <w:lvlJc w:val="left"/>
      <w:pPr>
        <w:ind w:left="2160" w:hanging="180"/>
      </w:pPr>
      <w:rPr>
        <w:rFonts w:ascii="Symbol" w:hAnsi="Symbol"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81C2C92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27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B613A8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24"/>
  </w:num>
  <w:num w:numId="3">
    <w:abstractNumId w:val="17"/>
  </w:num>
  <w:num w:numId="4">
    <w:abstractNumId w:val="3"/>
  </w:num>
  <w:num w:numId="5">
    <w:abstractNumId w:val="16"/>
  </w:num>
  <w:num w:numId="6">
    <w:abstractNumId w:val="4"/>
  </w:num>
  <w:num w:numId="7">
    <w:abstractNumId w:val="23"/>
  </w:num>
  <w:num w:numId="8">
    <w:abstractNumId w:val="25"/>
  </w:num>
  <w:num w:numId="9">
    <w:abstractNumId w:val="15"/>
  </w:num>
  <w:num w:numId="10">
    <w:abstractNumId w:val="13"/>
  </w:num>
  <w:num w:numId="11">
    <w:abstractNumId w:val="27"/>
  </w:num>
  <w:num w:numId="12">
    <w:abstractNumId w:val="14"/>
  </w:num>
  <w:num w:numId="13">
    <w:abstractNumId w:val="6"/>
  </w:num>
  <w:num w:numId="14">
    <w:abstractNumId w:val="10"/>
  </w:num>
  <w:num w:numId="15">
    <w:abstractNumId w:val="11"/>
  </w:num>
  <w:num w:numId="16">
    <w:abstractNumId w:val="9"/>
  </w:num>
  <w:num w:numId="17">
    <w:abstractNumId w:val="12"/>
  </w:num>
  <w:num w:numId="18">
    <w:abstractNumId w:val="7"/>
  </w:num>
  <w:num w:numId="19">
    <w:abstractNumId w:val="2"/>
  </w:num>
  <w:num w:numId="20">
    <w:abstractNumId w:val="19"/>
  </w:num>
  <w:num w:numId="21">
    <w:abstractNumId w:val="5"/>
  </w:num>
  <w:num w:numId="22">
    <w:abstractNumId w:val="28"/>
  </w:num>
  <w:num w:numId="23">
    <w:abstractNumId w:val="1"/>
  </w:num>
  <w:num w:numId="24">
    <w:abstractNumId w:val="26"/>
  </w:num>
  <w:num w:numId="25">
    <w:abstractNumId w:val="22"/>
  </w:num>
  <w:num w:numId="26">
    <w:abstractNumId w:val="8"/>
  </w:num>
  <w:num w:numId="27">
    <w:abstractNumId w:val="18"/>
  </w:num>
  <w:num w:numId="28">
    <w:abstractNumId w:val="20"/>
  </w:num>
  <w:num w:numId="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wFAI/MbFgtAAAA"/>
  </w:docVars>
  <w:rsids>
    <w:rsidRoot w:val="002F2055"/>
    <w:rsid w:val="000265AA"/>
    <w:rsid w:val="00040858"/>
    <w:rsid w:val="00055478"/>
    <w:rsid w:val="00085928"/>
    <w:rsid w:val="00092847"/>
    <w:rsid w:val="0009606D"/>
    <w:rsid w:val="000C3FC5"/>
    <w:rsid w:val="001131FD"/>
    <w:rsid w:val="00127285"/>
    <w:rsid w:val="00182D0B"/>
    <w:rsid w:val="001B222A"/>
    <w:rsid w:val="001C0543"/>
    <w:rsid w:val="00243EBB"/>
    <w:rsid w:val="00296395"/>
    <w:rsid w:val="002F2055"/>
    <w:rsid w:val="00315951"/>
    <w:rsid w:val="00352FF8"/>
    <w:rsid w:val="003C21B4"/>
    <w:rsid w:val="00411B90"/>
    <w:rsid w:val="00445B91"/>
    <w:rsid w:val="00445EF6"/>
    <w:rsid w:val="004D55E8"/>
    <w:rsid w:val="004F4D2F"/>
    <w:rsid w:val="005040B9"/>
    <w:rsid w:val="00530C6B"/>
    <w:rsid w:val="005876CE"/>
    <w:rsid w:val="005C3FC3"/>
    <w:rsid w:val="00683D38"/>
    <w:rsid w:val="006A25FF"/>
    <w:rsid w:val="006C2213"/>
    <w:rsid w:val="007459BD"/>
    <w:rsid w:val="0077644F"/>
    <w:rsid w:val="007D1740"/>
    <w:rsid w:val="00801483"/>
    <w:rsid w:val="0084091B"/>
    <w:rsid w:val="008758F6"/>
    <w:rsid w:val="008A2AE8"/>
    <w:rsid w:val="008D4102"/>
    <w:rsid w:val="008F39AB"/>
    <w:rsid w:val="00A03651"/>
    <w:rsid w:val="00A35BC6"/>
    <w:rsid w:val="00A82E15"/>
    <w:rsid w:val="00A96B8B"/>
    <w:rsid w:val="00B04E7C"/>
    <w:rsid w:val="00B52D16"/>
    <w:rsid w:val="00B76068"/>
    <w:rsid w:val="00BB3B10"/>
    <w:rsid w:val="00BD647A"/>
    <w:rsid w:val="00C03661"/>
    <w:rsid w:val="00C2070E"/>
    <w:rsid w:val="00CA0890"/>
    <w:rsid w:val="00CC2A51"/>
    <w:rsid w:val="00CE635C"/>
    <w:rsid w:val="00D048DE"/>
    <w:rsid w:val="00D53F91"/>
    <w:rsid w:val="00D91DD2"/>
    <w:rsid w:val="00DF1FEA"/>
    <w:rsid w:val="00E20698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11B5CFD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7110E-68B1-43FA-9DAD-D46898FCA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8</cp:revision>
  <cp:lastPrinted>2019-12-06T18:38:00Z</cp:lastPrinted>
  <dcterms:created xsi:type="dcterms:W3CDTF">2019-11-26T18:26:00Z</dcterms:created>
  <dcterms:modified xsi:type="dcterms:W3CDTF">2019-12-06T18:41:00Z</dcterms:modified>
</cp:coreProperties>
</file>